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6FFB1A28" w:rsidR="00492421" w:rsidRPr="003E7383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Cs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780E30">
        <w:rPr>
          <w:rFonts w:ascii="Calibri" w:hAnsi="Calibri" w:cs="Calibri"/>
          <w:bCs/>
        </w:rPr>
        <w:t>6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D13032">
        <w:rPr>
          <w:rFonts w:ascii="Calibri" w:hAnsi="Calibri" w:cs="Calibri"/>
          <w:bCs/>
        </w:rPr>
        <w:t>1</w:t>
      </w:r>
      <w:r w:rsidR="003E7383">
        <w:rPr>
          <w:rFonts w:ascii="Calibri" w:hAnsi="Calibri" w:cs="Calibri"/>
          <w:bCs/>
        </w:rPr>
        <w:t>0</w:t>
      </w:r>
      <w:r w:rsidR="00994586" w:rsidRPr="00CE7E39">
        <w:rPr>
          <w:rFonts w:ascii="Calibri" w:hAnsi="Calibri" w:cs="Calibri"/>
          <w:bCs/>
        </w:rPr>
        <w:t>/04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77777777" w:rsidR="00060C0A" w:rsidRPr="00CE7E39" w:rsidRDefault="00492421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77777777" w:rsidR="00CF20A1" w:rsidRPr="00744BBA" w:rsidRDefault="00A96880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4C9B489E">
                <wp:simplePos x="0" y="0"/>
                <wp:positionH relativeFrom="column">
                  <wp:posOffset>-54407</wp:posOffset>
                </wp:positionH>
                <wp:positionV relativeFrom="paragraph">
                  <wp:posOffset>30963</wp:posOffset>
                </wp:positionV>
                <wp:extent cx="6261811" cy="4806086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811" cy="480608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B0D3B" w14:textId="1A2A383A" w:rsidR="00FA7B08" w:rsidRDefault="00A82086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At the beginning of this week I encountered the following error;</w:t>
                            </w:r>
                          </w:p>
                          <w:p w14:paraId="60BBD8DE" w14:textId="77777777" w:rsidR="001328A3" w:rsidRDefault="00132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65EA5936" w14:textId="217BA7A6" w:rsidR="00A82086" w:rsidRDefault="00A82086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DF83F61" wp14:editId="37A4604E">
                                  <wp:extent cx="5731510" cy="515620"/>
                                  <wp:effectExtent l="0" t="0" r="254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31510" cy="5156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DB4D78" w14:textId="77777777" w:rsidR="001328A3" w:rsidRDefault="00132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65565460" w14:textId="12A8469E" w:rsidR="00A82086" w:rsidRDefault="00A82086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ich I resolved by simply going into the Vectron API and retrieving code from the ‘Masterdata’ Class and using the following method called </w:t>
                            </w:r>
                            <w:r w:rsidRPr="00A8208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masterdata.EditPLU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 xml:space="preserve">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nce this code is used, it turns the system into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edit mode.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I used similar testing methods I was taught during my object orientated programming module to diagnose this fault, and that was by using the ‘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debugger´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this takes you through every line of your code step-by-step and eventually I found out the issue. </w:t>
                            </w:r>
                          </w:p>
                          <w:p w14:paraId="5CA9DED5" w14:textId="7BD67D7F" w:rsidR="00A82086" w:rsidRDefault="00A82086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70413461" w14:textId="71AA0792" w:rsidR="001328A3" w:rsidRPr="001328A3" w:rsidRDefault="00A82086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Progression throughout the week resulted in implemented a timer to control the overall solution and gives it a random time to trigger each ‘run’ of the script. This gives the solution a complete random effect leaving all the data generated completely random as it is started randomly also. During this task I had issues with loops not running properly and the timer not even starting, so I used the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debugger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method </w:t>
                            </w:r>
                            <w:r w:rsidR="001328A3">
                              <w:rPr>
                                <w:rFonts w:asciiTheme="majorHAnsi" w:hAnsiTheme="majorHAnsi" w:cstheme="majorHAnsi"/>
                              </w:rPr>
                              <w:t>again and step by step I diagnosed the fault, as “</w:t>
                            </w:r>
                            <w:r w:rsidR="001328A3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Each step you take reveals a new horizon</w:t>
                            </w:r>
                            <w:r w:rsidR="001328A3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”[</w:t>
                            </w:r>
                            <w:r w:rsidR="001328A3" w:rsidRPr="001328A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 </w:t>
                            </w:r>
                            <w:r w:rsidR="001328A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Dan Poynter (2017)</w:t>
                            </w:r>
                            <w:r w:rsidR="001328A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].</w:t>
                            </w:r>
                          </w:p>
                          <w:p w14:paraId="192206CE" w14:textId="496BD584" w:rsidR="001328A3" w:rsidRDefault="00132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48EB0A23" w14:textId="4C381F13" w:rsidR="001328A3" w:rsidRPr="00A82086" w:rsidRDefault="001328A3" w:rsidP="001328A3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Dan Poynter (2017)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Each step you take reveals a new horizon, 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Available at: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u w:val="single"/>
                                <w:shd w:val="clear" w:color="auto" w:fill="FFFFFF"/>
                              </w:rPr>
                              <w:t>https://www.habitsforwellbeing.com/20-quotes-to-inspire-you-to-take-small-simple-steps-each-day/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 (Accessed: 27/03/2020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3pt;margin-top:2.45pt;width:493.05pt;height:378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" filled="f" stroked="f">
                <v:textbox>
                  <w:txbxContent>
                    <w:p w14:paraId="713B0D3B" w14:textId="1A2A383A" w:rsidR="00FA7B08" w:rsidRDefault="00A82086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At the beginning of this week I encountered the following error;</w:t>
                      </w:r>
                    </w:p>
                    <w:p w14:paraId="60BBD8DE" w14:textId="77777777" w:rsidR="001328A3" w:rsidRDefault="00132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65EA5936" w14:textId="217BA7A6" w:rsidR="00A82086" w:rsidRDefault="00A82086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DF83F61" wp14:editId="37A4604E">
                            <wp:extent cx="5731510" cy="515620"/>
                            <wp:effectExtent l="0" t="0" r="2540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31510" cy="5156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DB4D78" w14:textId="77777777" w:rsidR="001328A3" w:rsidRDefault="00132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65565460" w14:textId="12A8469E" w:rsidR="00A82086" w:rsidRDefault="00A82086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ich I resolved by simply going into the Vectron API and retrieving code from the ‘Masterdata’ Class and using the following method called </w:t>
                      </w:r>
                      <w:r w:rsidRPr="00A82086">
                        <w:rPr>
                          <w:rFonts w:asciiTheme="majorHAnsi" w:hAnsiTheme="majorHAnsi" w:cstheme="majorHAnsi"/>
                          <w:b/>
                          <w:bCs/>
                        </w:rPr>
                        <w:t>masterdata.EditPLU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</w:rPr>
                        <w:t xml:space="preserve">,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once this code is used, it turns the system into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edit mode. </w:t>
                      </w:r>
                      <w:r>
                        <w:rPr>
                          <w:rFonts w:asciiTheme="majorHAnsi" w:hAnsiTheme="majorHAnsi" w:cstheme="majorHAnsi"/>
                        </w:rPr>
                        <w:t>I used similar testing methods I was taught during my object orientated programming module to diagnose this fault, and that was by using the ‘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debugger´,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this takes you through every line of your code step-by-step and eventually I found out the issue. </w:t>
                      </w:r>
                    </w:p>
                    <w:p w14:paraId="5CA9DED5" w14:textId="7BD67D7F" w:rsidR="00A82086" w:rsidRDefault="00A82086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70413461" w14:textId="71AA0792" w:rsidR="001328A3" w:rsidRPr="001328A3" w:rsidRDefault="00A82086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  <w:i/>
                          <w:iCs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Progression throughout the week resulted in implemented a timer to control the overall solution and gives it a random time to trigger each ‘run’ of the script. This gives the solution a complete random effect leaving all the data generated completely random as it is started randomly also. During this task I had issues with loops not running properly and the timer not even starting, so I used the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debugger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method </w:t>
                      </w:r>
                      <w:r w:rsidR="001328A3">
                        <w:rPr>
                          <w:rFonts w:asciiTheme="majorHAnsi" w:hAnsiTheme="majorHAnsi" w:cstheme="majorHAnsi"/>
                        </w:rPr>
                        <w:t>again and step by step I diagnosed the fault, as “</w:t>
                      </w:r>
                      <w:r w:rsidR="001328A3"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Each step you take reveals a new horizon</w:t>
                      </w:r>
                      <w:r w:rsidR="001328A3"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”[</w:t>
                      </w:r>
                      <w:r w:rsidR="001328A3" w:rsidRPr="001328A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 xml:space="preserve"> </w:t>
                      </w:r>
                      <w:r w:rsidR="001328A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Dan Poynter (2017)</w:t>
                      </w:r>
                      <w:r w:rsidR="001328A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].</w:t>
                      </w:r>
                    </w:p>
                    <w:p w14:paraId="192206CE" w14:textId="496BD584" w:rsidR="001328A3" w:rsidRDefault="00132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48EB0A23" w14:textId="4C381F13" w:rsidR="001328A3" w:rsidRPr="00A82086" w:rsidRDefault="001328A3" w:rsidP="001328A3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Dan Poynter (2017)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Each step you take reveals a new horizon, 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Available at: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u w:val="single"/>
                          <w:shd w:val="clear" w:color="auto" w:fill="FFFFFF"/>
                        </w:rPr>
                        <w:t>https://www.habitsforwellbeing.com/20-quotes-to-inspire-you-to-take-small-simple-steps-each-day/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 (Accessed: 27/03/2020)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77777777" w:rsidR="00CF20A1" w:rsidRPr="00744BBA" w:rsidRDefault="00CF20A1">
      <w:pPr>
        <w:rPr>
          <w:rFonts w:ascii="Arial" w:hAnsi="Arial" w:cs="Arial"/>
        </w:rPr>
      </w:pPr>
    </w:p>
    <w:p w14:paraId="240F0157" w14:textId="77777777" w:rsidR="00CF20A1" w:rsidRPr="00744BBA" w:rsidRDefault="00CF20A1">
      <w:pPr>
        <w:rPr>
          <w:rFonts w:ascii="Arial" w:hAnsi="Arial" w:cs="Arial"/>
        </w:rPr>
      </w:pPr>
    </w:p>
    <w:p w14:paraId="240F0158" w14:textId="77777777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77777777" w:rsidR="00AB7DF7" w:rsidRDefault="00AB7DF7">
      <w:pPr>
        <w:rPr>
          <w:rFonts w:ascii="Arial" w:hAnsi="Arial" w:cs="Arial"/>
          <w:b/>
          <w:bCs/>
        </w:rPr>
      </w:pPr>
    </w:p>
    <w:p w14:paraId="240F015C" w14:textId="77777777" w:rsidR="00060C0A" w:rsidRDefault="00060C0A">
      <w:pPr>
        <w:rPr>
          <w:rFonts w:ascii="Arial" w:hAnsi="Arial" w:cs="Arial"/>
          <w:b/>
          <w:bCs/>
        </w:rPr>
      </w:pPr>
    </w:p>
    <w:p w14:paraId="240F015D" w14:textId="77777777" w:rsidR="00060C0A" w:rsidRDefault="00060C0A">
      <w:pPr>
        <w:rPr>
          <w:rFonts w:ascii="Arial" w:hAnsi="Arial" w:cs="Arial"/>
          <w:b/>
          <w:bCs/>
        </w:rPr>
      </w:pPr>
    </w:p>
    <w:p w14:paraId="240F015E" w14:textId="77777777" w:rsidR="00060C0A" w:rsidRDefault="00060C0A">
      <w:pPr>
        <w:rPr>
          <w:rFonts w:ascii="Arial" w:hAnsi="Arial" w:cs="Arial"/>
          <w:b/>
          <w:bCs/>
        </w:rPr>
      </w:pPr>
    </w:p>
    <w:p w14:paraId="240F015F" w14:textId="77777777" w:rsidR="00060C0A" w:rsidRDefault="00060C0A">
      <w:pPr>
        <w:rPr>
          <w:rFonts w:ascii="Arial" w:hAnsi="Arial" w:cs="Arial"/>
          <w:b/>
          <w:bCs/>
        </w:rPr>
      </w:pPr>
    </w:p>
    <w:p w14:paraId="240F0160" w14:textId="77777777" w:rsidR="00060C0A" w:rsidRDefault="00060C0A">
      <w:pPr>
        <w:rPr>
          <w:rFonts w:ascii="Arial" w:hAnsi="Arial" w:cs="Arial"/>
          <w:b/>
          <w:bCs/>
        </w:rPr>
      </w:pPr>
    </w:p>
    <w:p w14:paraId="240F0161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77777777" w:rsidR="000C00C6" w:rsidRDefault="000C00C6">
      <w:pPr>
        <w:rPr>
          <w:rFonts w:ascii="Calibri" w:hAnsi="Calibri" w:cs="Calibri"/>
          <w:b/>
          <w:bCs/>
        </w:rPr>
      </w:pPr>
    </w:p>
    <w:p w14:paraId="1BDBC2BB" w14:textId="77777777" w:rsidR="000C00C6" w:rsidRDefault="000C00C6">
      <w:pPr>
        <w:rPr>
          <w:rFonts w:ascii="Calibri" w:hAnsi="Calibri" w:cs="Calibri"/>
          <w:b/>
          <w:bCs/>
        </w:rPr>
      </w:pPr>
    </w:p>
    <w:p w14:paraId="60179555" w14:textId="77777777" w:rsidR="000C00C6" w:rsidRDefault="000C00C6">
      <w:pPr>
        <w:rPr>
          <w:rFonts w:ascii="Calibri" w:hAnsi="Calibri" w:cs="Calibri"/>
          <w:b/>
          <w:bCs/>
        </w:rPr>
      </w:pPr>
    </w:p>
    <w:p w14:paraId="016F5C6B" w14:textId="77777777" w:rsidR="000C00C6" w:rsidRDefault="000C00C6">
      <w:pPr>
        <w:rPr>
          <w:rFonts w:ascii="Calibri" w:hAnsi="Calibri" w:cs="Calibri"/>
          <w:b/>
          <w:bCs/>
        </w:rPr>
      </w:pPr>
    </w:p>
    <w:p w14:paraId="325800D2" w14:textId="77777777" w:rsidR="000C00C6" w:rsidRDefault="000C00C6">
      <w:pPr>
        <w:rPr>
          <w:rFonts w:ascii="Calibri" w:hAnsi="Calibri" w:cs="Calibri"/>
          <w:b/>
          <w:bCs/>
        </w:rPr>
      </w:pPr>
    </w:p>
    <w:p w14:paraId="09240F22" w14:textId="77777777" w:rsidR="000C00C6" w:rsidRDefault="000C00C6">
      <w:pPr>
        <w:rPr>
          <w:rFonts w:ascii="Calibri" w:hAnsi="Calibri" w:cs="Calibri"/>
          <w:b/>
          <w:bCs/>
        </w:rPr>
      </w:pPr>
    </w:p>
    <w:p w14:paraId="06A32A58" w14:textId="77777777" w:rsidR="00655C39" w:rsidRDefault="00655C39">
      <w:pPr>
        <w:rPr>
          <w:rFonts w:ascii="Calibri" w:hAnsi="Calibri" w:cs="Calibri"/>
          <w:b/>
          <w:bCs/>
        </w:rPr>
      </w:pPr>
    </w:p>
    <w:p w14:paraId="60FD2F85" w14:textId="77777777" w:rsidR="009A6264" w:rsidRDefault="009A6264">
      <w:pPr>
        <w:rPr>
          <w:rFonts w:ascii="Calibri" w:hAnsi="Calibri" w:cs="Calibri"/>
          <w:b/>
          <w:bCs/>
        </w:rPr>
      </w:pPr>
    </w:p>
    <w:p w14:paraId="15594414" w14:textId="77777777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06E4FCE4">
                <wp:simplePos x="0" y="0"/>
                <wp:positionH relativeFrom="column">
                  <wp:posOffset>-55856</wp:posOffset>
                </wp:positionH>
                <wp:positionV relativeFrom="paragraph">
                  <wp:posOffset>55473</wp:posOffset>
                </wp:positionV>
                <wp:extent cx="6224905" cy="940279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9402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5F863" w14:textId="6BD41CAC" w:rsidR="00174F90" w:rsidRPr="001328A3" w:rsidRDefault="001328A3" w:rsidP="001328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A lot of progression was made this week and the basic skeleton for my solution is here. This week I used how to implement timers efficiently so the program can run smoothly once the timer Is triggered, payment methods now also work automatically and randomly. I feel this week I gained a lot more experience in the error handling are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4pt;margin-top:4.35pt;width:490.15pt;height:74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" filled="f" stroked="f">
                <v:textbox>
                  <w:txbxContent>
                    <w:p w14:paraId="2B45F863" w14:textId="6BD41CAC" w:rsidR="00174F90" w:rsidRPr="001328A3" w:rsidRDefault="001328A3" w:rsidP="001328A3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A lot of progression was made this week and the basic skeleton for my solution is here. This week I used how to implement timers efficiently so the program can run smoothly once the timer Is triggered, payment methods now also work automatically and randomly. I feel this week I gained a lot more experience in the error handling area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10F859B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</w:p>
    <w:p w14:paraId="240F0172" w14:textId="4771ED06" w:rsidR="00CF20A1" w:rsidRDefault="00A96880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2C94D715">
                <wp:simplePos x="0" y="0"/>
                <wp:positionH relativeFrom="column">
                  <wp:posOffset>-54407</wp:posOffset>
                </wp:positionH>
                <wp:positionV relativeFrom="paragraph">
                  <wp:posOffset>260680</wp:posOffset>
                </wp:positionV>
                <wp:extent cx="6334963" cy="768096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963" cy="7680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C21C83" w14:textId="77777777" w:rsidR="001328A3" w:rsidRPr="001328A3" w:rsidRDefault="001328A3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328A3">
                              <w:rPr>
                                <w:rFonts w:asciiTheme="minorHAnsi" w:hAnsiTheme="minorHAnsi" w:cstheme="minorHAnsi"/>
                              </w:rPr>
                              <w:t>Start to research ‘Touchcodes’</w:t>
                            </w:r>
                          </w:p>
                          <w:p w14:paraId="77AD08EF" w14:textId="5E05C038" w:rsidR="001328A3" w:rsidRDefault="001328A3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1328A3">
                              <w:rPr>
                                <w:rFonts w:asciiTheme="minorHAnsi" w:hAnsiTheme="minorHAnsi" w:cstheme="minorHAnsi"/>
                              </w:rPr>
                              <w:t>Look into LogViewer functions</w:t>
                            </w:r>
                          </w:p>
                          <w:p w14:paraId="1DAC1065" w14:textId="2917851C" w:rsidR="001328A3" w:rsidRPr="001328A3" w:rsidRDefault="001328A3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Research more API for efficient methods.</w:t>
                            </w:r>
                            <w:bookmarkStart w:id="0" w:name="_GoBack"/>
                            <w:bookmarkEnd w:id="0"/>
                          </w:p>
                          <w:p w14:paraId="240F0181" w14:textId="13E113AA" w:rsidR="00CF20A1" w:rsidRPr="001328A3" w:rsidRDefault="0020185C" w:rsidP="001328A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br/>
                            </w: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8" type="#_x0000_t202" style="position:absolute;margin-left:-4.3pt;margin-top:20.55pt;width:498.8pt;height:6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" filled="f" stroked="f">
                <v:textbox>
                  <w:txbxContent>
                    <w:p w14:paraId="15C21C83" w14:textId="77777777" w:rsidR="001328A3" w:rsidRPr="001328A3" w:rsidRDefault="001328A3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 w:cstheme="minorHAnsi"/>
                        </w:rPr>
                      </w:pPr>
                      <w:r w:rsidRPr="001328A3">
                        <w:rPr>
                          <w:rFonts w:asciiTheme="minorHAnsi" w:hAnsiTheme="minorHAnsi" w:cstheme="minorHAnsi"/>
                        </w:rPr>
                        <w:t>Start to research ‘Touchcodes’</w:t>
                      </w:r>
                    </w:p>
                    <w:p w14:paraId="77AD08EF" w14:textId="5E05C038" w:rsidR="001328A3" w:rsidRDefault="001328A3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 w:cstheme="minorHAnsi"/>
                        </w:rPr>
                      </w:pPr>
                      <w:r w:rsidRPr="001328A3">
                        <w:rPr>
                          <w:rFonts w:asciiTheme="minorHAnsi" w:hAnsiTheme="minorHAnsi" w:cstheme="minorHAnsi"/>
                        </w:rPr>
                        <w:t>Look into LogViewer functions</w:t>
                      </w:r>
                    </w:p>
                    <w:p w14:paraId="1DAC1065" w14:textId="2917851C" w:rsidR="001328A3" w:rsidRPr="001328A3" w:rsidRDefault="001328A3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 w:cstheme="minorHAnsi"/>
                        </w:rPr>
                      </w:pPr>
                      <w:r>
                        <w:rPr>
                          <w:rFonts w:asciiTheme="minorHAnsi" w:hAnsiTheme="minorHAnsi" w:cstheme="minorHAnsi"/>
                        </w:rPr>
                        <w:t>Research more API for efficient methods.</w:t>
                      </w:r>
                      <w:bookmarkStart w:id="1" w:name="_GoBack"/>
                      <w:bookmarkEnd w:id="1"/>
                    </w:p>
                    <w:p w14:paraId="240F0181" w14:textId="13E113AA" w:rsidR="00CF20A1" w:rsidRPr="001328A3" w:rsidRDefault="0020185C" w:rsidP="001328A3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br/>
                      </w:r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F20A1"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p w14:paraId="789ECF94" w14:textId="114AFCF3" w:rsidR="00DA57C2" w:rsidRDefault="00DA57C2">
      <w:pPr>
        <w:rPr>
          <w:rFonts w:asciiTheme="minorHAnsi" w:hAnsiTheme="minorHAnsi" w:cstheme="minorHAnsi"/>
          <w:b/>
          <w:bCs/>
        </w:rPr>
      </w:pPr>
    </w:p>
    <w:p w14:paraId="04D6C388" w14:textId="3E17F64C" w:rsidR="00DA57C2" w:rsidRDefault="00DA57C2">
      <w:pPr>
        <w:rPr>
          <w:rFonts w:asciiTheme="minorHAnsi" w:hAnsiTheme="minorHAnsi" w:cstheme="minorHAnsi"/>
          <w:b/>
          <w:bCs/>
        </w:rPr>
      </w:pPr>
    </w:p>
    <w:p w14:paraId="38509CCC" w14:textId="079C1A20" w:rsidR="00DA57C2" w:rsidRDefault="00DA57C2">
      <w:pPr>
        <w:rPr>
          <w:rFonts w:asciiTheme="minorHAnsi" w:hAnsiTheme="minorHAnsi" w:cstheme="minorHAnsi"/>
          <w:b/>
          <w:bCs/>
        </w:rPr>
      </w:pPr>
    </w:p>
    <w:sectPr w:rsidR="00DA57C2">
      <w:headerReference w:type="default" r:id="rId8"/>
      <w:footerReference w:type="default" r:id="rId9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C3347" w14:textId="77777777" w:rsidR="003E2CE6" w:rsidRDefault="003E2CE6">
      <w:r>
        <w:separator/>
      </w:r>
    </w:p>
  </w:endnote>
  <w:endnote w:type="continuationSeparator" w:id="0">
    <w:p w14:paraId="0F56A77C" w14:textId="77777777" w:rsidR="003E2CE6" w:rsidRDefault="003E2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307DA" w14:textId="77777777" w:rsidR="003E2CE6" w:rsidRDefault="003E2CE6">
      <w:r>
        <w:separator/>
      </w:r>
    </w:p>
  </w:footnote>
  <w:footnote w:type="continuationSeparator" w:id="0">
    <w:p w14:paraId="110BCE49" w14:textId="77777777" w:rsidR="003E2CE6" w:rsidRDefault="003E2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LA0NTOzNLC0tDRR0lEKTi0uzszPAykwrgUARPoAIiwAAAA="/>
  </w:docVars>
  <w:rsids>
    <w:rsidRoot w:val="00CF20A1"/>
    <w:rsid w:val="000058B6"/>
    <w:rsid w:val="00006F21"/>
    <w:rsid w:val="00013868"/>
    <w:rsid w:val="00023FC2"/>
    <w:rsid w:val="00034DA7"/>
    <w:rsid w:val="00050F1E"/>
    <w:rsid w:val="00051190"/>
    <w:rsid w:val="00060C0A"/>
    <w:rsid w:val="00064A47"/>
    <w:rsid w:val="00070296"/>
    <w:rsid w:val="00075442"/>
    <w:rsid w:val="000A107F"/>
    <w:rsid w:val="000A16D0"/>
    <w:rsid w:val="000C00C6"/>
    <w:rsid w:val="000C4E4C"/>
    <w:rsid w:val="000D3A32"/>
    <w:rsid w:val="000D76A0"/>
    <w:rsid w:val="001100BF"/>
    <w:rsid w:val="00115987"/>
    <w:rsid w:val="001328A3"/>
    <w:rsid w:val="0013488A"/>
    <w:rsid w:val="001404C7"/>
    <w:rsid w:val="0016462A"/>
    <w:rsid w:val="00167DB4"/>
    <w:rsid w:val="00174F90"/>
    <w:rsid w:val="00180490"/>
    <w:rsid w:val="001825D9"/>
    <w:rsid w:val="00196C30"/>
    <w:rsid w:val="001979E7"/>
    <w:rsid w:val="001B6493"/>
    <w:rsid w:val="001C2031"/>
    <w:rsid w:val="001D0303"/>
    <w:rsid w:val="001E0107"/>
    <w:rsid w:val="001F5CBD"/>
    <w:rsid w:val="0020185C"/>
    <w:rsid w:val="00247209"/>
    <w:rsid w:val="00254EC0"/>
    <w:rsid w:val="002804A8"/>
    <w:rsid w:val="00297720"/>
    <w:rsid w:val="002B139A"/>
    <w:rsid w:val="002B1C0A"/>
    <w:rsid w:val="00304403"/>
    <w:rsid w:val="0031281B"/>
    <w:rsid w:val="003160A5"/>
    <w:rsid w:val="00392580"/>
    <w:rsid w:val="003B1E43"/>
    <w:rsid w:val="003E0C9B"/>
    <w:rsid w:val="003E2CE6"/>
    <w:rsid w:val="003E7383"/>
    <w:rsid w:val="00404D22"/>
    <w:rsid w:val="00413EA4"/>
    <w:rsid w:val="00435A12"/>
    <w:rsid w:val="00436170"/>
    <w:rsid w:val="00436901"/>
    <w:rsid w:val="00441C30"/>
    <w:rsid w:val="0045301F"/>
    <w:rsid w:val="004555D8"/>
    <w:rsid w:val="004735B6"/>
    <w:rsid w:val="00480ABC"/>
    <w:rsid w:val="00492421"/>
    <w:rsid w:val="004A504B"/>
    <w:rsid w:val="004B5D8B"/>
    <w:rsid w:val="004D1C96"/>
    <w:rsid w:val="004F26B3"/>
    <w:rsid w:val="00533581"/>
    <w:rsid w:val="00536014"/>
    <w:rsid w:val="00557BA1"/>
    <w:rsid w:val="00562A4E"/>
    <w:rsid w:val="00562C0A"/>
    <w:rsid w:val="00564104"/>
    <w:rsid w:val="00570C7A"/>
    <w:rsid w:val="00575D86"/>
    <w:rsid w:val="00594828"/>
    <w:rsid w:val="005A1D84"/>
    <w:rsid w:val="005C61FA"/>
    <w:rsid w:val="005D2FF8"/>
    <w:rsid w:val="00633153"/>
    <w:rsid w:val="00646AF3"/>
    <w:rsid w:val="00650104"/>
    <w:rsid w:val="00655C39"/>
    <w:rsid w:val="00671193"/>
    <w:rsid w:val="00682841"/>
    <w:rsid w:val="00687B06"/>
    <w:rsid w:val="00692A13"/>
    <w:rsid w:val="006A1260"/>
    <w:rsid w:val="006A4579"/>
    <w:rsid w:val="006E0C31"/>
    <w:rsid w:val="00705739"/>
    <w:rsid w:val="00742EEB"/>
    <w:rsid w:val="00744BBA"/>
    <w:rsid w:val="00780E30"/>
    <w:rsid w:val="00796FB8"/>
    <w:rsid w:val="007A7B25"/>
    <w:rsid w:val="007B47D5"/>
    <w:rsid w:val="007D7029"/>
    <w:rsid w:val="007E3967"/>
    <w:rsid w:val="00802CA8"/>
    <w:rsid w:val="00811824"/>
    <w:rsid w:val="00831806"/>
    <w:rsid w:val="0083679E"/>
    <w:rsid w:val="00842D69"/>
    <w:rsid w:val="00853D10"/>
    <w:rsid w:val="008565C1"/>
    <w:rsid w:val="00857097"/>
    <w:rsid w:val="00886F63"/>
    <w:rsid w:val="00887B6C"/>
    <w:rsid w:val="008A1570"/>
    <w:rsid w:val="008D357A"/>
    <w:rsid w:val="0090739F"/>
    <w:rsid w:val="009167A4"/>
    <w:rsid w:val="00920615"/>
    <w:rsid w:val="009708CE"/>
    <w:rsid w:val="00982BA1"/>
    <w:rsid w:val="00994586"/>
    <w:rsid w:val="009A6264"/>
    <w:rsid w:val="009A6FDF"/>
    <w:rsid w:val="009C206C"/>
    <w:rsid w:val="009F33D8"/>
    <w:rsid w:val="00A03418"/>
    <w:rsid w:val="00A442E4"/>
    <w:rsid w:val="00A46737"/>
    <w:rsid w:val="00A82086"/>
    <w:rsid w:val="00A9128D"/>
    <w:rsid w:val="00A96880"/>
    <w:rsid w:val="00AA2980"/>
    <w:rsid w:val="00AA61AD"/>
    <w:rsid w:val="00AB4F1D"/>
    <w:rsid w:val="00AB7DF7"/>
    <w:rsid w:val="00AE5306"/>
    <w:rsid w:val="00AF013C"/>
    <w:rsid w:val="00AF0FB9"/>
    <w:rsid w:val="00B04E73"/>
    <w:rsid w:val="00B31E4F"/>
    <w:rsid w:val="00B352BF"/>
    <w:rsid w:val="00B447DB"/>
    <w:rsid w:val="00B50C75"/>
    <w:rsid w:val="00B676A1"/>
    <w:rsid w:val="00B7011D"/>
    <w:rsid w:val="00B703C5"/>
    <w:rsid w:val="00B9499E"/>
    <w:rsid w:val="00BB2CCB"/>
    <w:rsid w:val="00BB435B"/>
    <w:rsid w:val="00BB6EE3"/>
    <w:rsid w:val="00BC55EC"/>
    <w:rsid w:val="00BC5B35"/>
    <w:rsid w:val="00C12A23"/>
    <w:rsid w:val="00C3407B"/>
    <w:rsid w:val="00C34F42"/>
    <w:rsid w:val="00C740C7"/>
    <w:rsid w:val="00C95D64"/>
    <w:rsid w:val="00CA1A1A"/>
    <w:rsid w:val="00CB2EEB"/>
    <w:rsid w:val="00CC50E9"/>
    <w:rsid w:val="00CD0F0E"/>
    <w:rsid w:val="00CE1DF7"/>
    <w:rsid w:val="00CE4405"/>
    <w:rsid w:val="00CE7E39"/>
    <w:rsid w:val="00CF20A1"/>
    <w:rsid w:val="00D13032"/>
    <w:rsid w:val="00D32022"/>
    <w:rsid w:val="00D421A8"/>
    <w:rsid w:val="00D77382"/>
    <w:rsid w:val="00DA57C2"/>
    <w:rsid w:val="00DB75DD"/>
    <w:rsid w:val="00DE6418"/>
    <w:rsid w:val="00DF6CB6"/>
    <w:rsid w:val="00E064F7"/>
    <w:rsid w:val="00E25255"/>
    <w:rsid w:val="00E4016D"/>
    <w:rsid w:val="00E55F10"/>
    <w:rsid w:val="00E90DF9"/>
    <w:rsid w:val="00E9609F"/>
    <w:rsid w:val="00E96B58"/>
    <w:rsid w:val="00EA6D7E"/>
    <w:rsid w:val="00EA7EEA"/>
    <w:rsid w:val="00EB2F79"/>
    <w:rsid w:val="00EB608D"/>
    <w:rsid w:val="00EC72C6"/>
    <w:rsid w:val="00EE6553"/>
    <w:rsid w:val="00F05018"/>
    <w:rsid w:val="00F05F63"/>
    <w:rsid w:val="00F46C21"/>
    <w:rsid w:val="00F73715"/>
    <w:rsid w:val="00F8732D"/>
    <w:rsid w:val="00FA5D34"/>
    <w:rsid w:val="00FA7B08"/>
    <w:rsid w:val="00FF26BE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90D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0DF9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0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7</cp:revision>
  <cp:lastPrinted>2008-03-11T21:05:00Z</cp:lastPrinted>
  <dcterms:created xsi:type="dcterms:W3CDTF">2020-05-03T14:17:00Z</dcterms:created>
  <dcterms:modified xsi:type="dcterms:W3CDTF">2020-05-19T03:42:00Z</dcterms:modified>
</cp:coreProperties>
</file>